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Run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n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32 N monitor Chicago 606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runge@stjohnschicago.org</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7507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y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